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E2791C">
        <w:t>9</w:t>
      </w:r>
      <w:r>
        <w:t xml:space="preserve">, Episode </w:t>
      </w:r>
      <w:r w:rsidR="00E2791C">
        <w:t xml:space="preserve">2: We Got a Bomb that Don’t Destroy </w:t>
      </w:r>
      <w:proofErr w:type="spellStart"/>
      <w:r w:rsidR="00E2791C">
        <w:t>Nothin</w:t>
      </w:r>
      <w:proofErr w:type="spellEnd"/>
      <w:r w:rsidR="00E2791C">
        <w:t>’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E2791C" w:rsidTr="0084378D">
        <w:tc>
          <w:tcPr>
            <w:tcW w:w="1255" w:type="dxa"/>
          </w:tcPr>
          <w:p w:rsidR="00E2791C" w:rsidRDefault="00634D04" w:rsidP="004E6361">
            <w:r>
              <w:t>00:00</w:t>
            </w:r>
          </w:p>
        </w:tc>
        <w:tc>
          <w:tcPr>
            <w:tcW w:w="1170" w:type="dxa"/>
          </w:tcPr>
          <w:p w:rsidR="00E2791C" w:rsidRDefault="004371BD" w:rsidP="004E6361">
            <w:r>
              <w:t>Sam</w:t>
            </w:r>
          </w:p>
        </w:tc>
        <w:tc>
          <w:tcPr>
            <w:tcW w:w="6925" w:type="dxa"/>
          </w:tcPr>
          <w:p w:rsidR="00E2791C" w:rsidRDefault="004E4BE0" w:rsidP="004E6361">
            <w:r>
              <w:t xml:space="preserve">W-we got a bomb that don’t destroy </w:t>
            </w:r>
            <w:proofErr w:type="spellStart"/>
            <w:r>
              <w:t>nothin</w:t>
            </w:r>
            <w:proofErr w:type="spellEnd"/>
            <w:r>
              <w:t>’. It just kills people.</w:t>
            </w:r>
          </w:p>
        </w:tc>
      </w:tr>
      <w:tr w:rsidR="00E2791C" w:rsidTr="0084378D">
        <w:tc>
          <w:tcPr>
            <w:tcW w:w="1255" w:type="dxa"/>
          </w:tcPr>
          <w:p w:rsidR="00E2791C" w:rsidRDefault="00634D04" w:rsidP="004E6361">
            <w:r>
              <w:t>00:04</w:t>
            </w:r>
          </w:p>
        </w:tc>
        <w:tc>
          <w:tcPr>
            <w:tcW w:w="1170" w:type="dxa"/>
          </w:tcPr>
          <w:p w:rsidR="00E2791C" w:rsidRDefault="00E2791C" w:rsidP="004E6361"/>
        </w:tc>
        <w:tc>
          <w:tcPr>
            <w:tcW w:w="6925" w:type="dxa"/>
          </w:tcPr>
          <w:p w:rsidR="00E2791C" w:rsidRDefault="004E4BE0" w:rsidP="004E6361">
            <w:r>
              <w:t>[music]</w:t>
            </w:r>
          </w:p>
        </w:tc>
      </w:tr>
      <w:tr w:rsidR="00E2791C" w:rsidTr="0084378D">
        <w:tc>
          <w:tcPr>
            <w:tcW w:w="1255" w:type="dxa"/>
          </w:tcPr>
          <w:p w:rsidR="00E2791C" w:rsidRDefault="00634D04" w:rsidP="004E6361">
            <w:r>
              <w:t>00:11</w:t>
            </w:r>
          </w:p>
        </w:tc>
        <w:tc>
          <w:tcPr>
            <w:tcW w:w="1170" w:type="dxa"/>
          </w:tcPr>
          <w:p w:rsidR="00E2791C" w:rsidRDefault="004371BD" w:rsidP="004E6361">
            <w:r>
              <w:t>Narrator</w:t>
            </w:r>
          </w:p>
        </w:tc>
        <w:tc>
          <w:tcPr>
            <w:tcW w:w="6925" w:type="dxa"/>
          </w:tcPr>
          <w:p w:rsidR="00E2791C" w:rsidRDefault="004E4BE0" w:rsidP="004E6361">
            <w:r>
              <w:t>[over music] It’s time now for another day in the life of Sam and Jesse. Gum Springs, Arkansas.</w:t>
            </w:r>
          </w:p>
        </w:tc>
      </w:tr>
      <w:tr w:rsidR="00E2791C" w:rsidTr="0084378D">
        <w:tc>
          <w:tcPr>
            <w:tcW w:w="1255" w:type="dxa"/>
          </w:tcPr>
          <w:p w:rsidR="00E2791C" w:rsidRDefault="00634D04" w:rsidP="004E6361">
            <w:r>
              <w:t>00:2</w:t>
            </w:r>
            <w:r w:rsidR="00813F4D">
              <w:t>5</w:t>
            </w:r>
          </w:p>
        </w:tc>
        <w:tc>
          <w:tcPr>
            <w:tcW w:w="1170" w:type="dxa"/>
          </w:tcPr>
          <w:p w:rsidR="00E2791C" w:rsidRDefault="00E2791C" w:rsidP="004E6361"/>
        </w:tc>
        <w:tc>
          <w:tcPr>
            <w:tcW w:w="6925" w:type="dxa"/>
          </w:tcPr>
          <w:p w:rsidR="00E2791C" w:rsidRDefault="00D55304" w:rsidP="004E6361">
            <w:r>
              <w:t>[music fades out, then repeats]</w:t>
            </w:r>
          </w:p>
        </w:tc>
      </w:tr>
      <w:tr w:rsidR="00E2791C" w:rsidTr="0084378D">
        <w:tc>
          <w:tcPr>
            <w:tcW w:w="1255" w:type="dxa"/>
          </w:tcPr>
          <w:p w:rsidR="00E2791C" w:rsidRDefault="00634D04" w:rsidP="004E6361">
            <w:r>
              <w:t>00:</w:t>
            </w:r>
            <w:r w:rsidR="00813F4D">
              <w:t>35</w:t>
            </w:r>
          </w:p>
        </w:tc>
        <w:tc>
          <w:tcPr>
            <w:tcW w:w="1170" w:type="dxa"/>
          </w:tcPr>
          <w:p w:rsidR="00E2791C" w:rsidRDefault="004371BD" w:rsidP="004E6361">
            <w:r>
              <w:t>Sam</w:t>
            </w:r>
          </w:p>
        </w:tc>
        <w:tc>
          <w:tcPr>
            <w:tcW w:w="6925" w:type="dxa"/>
          </w:tcPr>
          <w:p w:rsidR="00E2791C" w:rsidRDefault="00D55304" w:rsidP="004E6361">
            <w:r>
              <w:t xml:space="preserve">Jesse, we got a bomb </w:t>
            </w:r>
            <w:proofErr w:type="spellStart"/>
            <w:r>
              <w:t>th</w:t>
            </w:r>
            <w:proofErr w:type="spellEnd"/>
            <w:r>
              <w:t xml:space="preserve">-that don’t destroy </w:t>
            </w:r>
            <w:proofErr w:type="spellStart"/>
            <w:r>
              <w:t>nothin</w:t>
            </w:r>
            <w:proofErr w:type="spellEnd"/>
            <w:r>
              <w:t>’. It-it just kills people.</w:t>
            </w:r>
          </w:p>
        </w:tc>
      </w:tr>
      <w:tr w:rsidR="00E2791C" w:rsidTr="0084378D">
        <w:tc>
          <w:tcPr>
            <w:tcW w:w="1255" w:type="dxa"/>
          </w:tcPr>
          <w:p w:rsidR="00E2791C" w:rsidRDefault="00634D04" w:rsidP="004E6361">
            <w:r>
              <w:t>00:</w:t>
            </w:r>
            <w:r w:rsidR="00813F4D">
              <w:t>40</w:t>
            </w:r>
          </w:p>
        </w:tc>
        <w:tc>
          <w:tcPr>
            <w:tcW w:w="1170" w:type="dxa"/>
          </w:tcPr>
          <w:p w:rsidR="00E2791C" w:rsidRDefault="004371BD" w:rsidP="004E6361">
            <w:r>
              <w:t>Jesse</w:t>
            </w:r>
          </w:p>
        </w:tc>
        <w:tc>
          <w:tcPr>
            <w:tcW w:w="6925" w:type="dxa"/>
          </w:tcPr>
          <w:p w:rsidR="00E2791C" w:rsidRDefault="00D55304" w:rsidP="004E6361">
            <w:r>
              <w:t xml:space="preserve">Well, I’m sure that’s </w:t>
            </w:r>
            <w:proofErr w:type="spellStart"/>
            <w:r>
              <w:t>gonna</w:t>
            </w:r>
            <w:proofErr w:type="spellEnd"/>
            <w:r>
              <w:t xml:space="preserve"> come in handy, now.</w:t>
            </w:r>
          </w:p>
        </w:tc>
      </w:tr>
      <w:tr w:rsidR="00E2791C" w:rsidTr="0084378D">
        <w:tc>
          <w:tcPr>
            <w:tcW w:w="1255" w:type="dxa"/>
          </w:tcPr>
          <w:p w:rsidR="00E2791C" w:rsidRDefault="00634D04" w:rsidP="004E6361">
            <w:r>
              <w:t>00:</w:t>
            </w:r>
            <w:r w:rsidR="00813F4D">
              <w:t>42</w:t>
            </w:r>
          </w:p>
        </w:tc>
        <w:tc>
          <w:tcPr>
            <w:tcW w:w="1170" w:type="dxa"/>
          </w:tcPr>
          <w:p w:rsidR="00E2791C" w:rsidRDefault="004371BD" w:rsidP="004E6361">
            <w:r>
              <w:t>Sam</w:t>
            </w:r>
          </w:p>
        </w:tc>
        <w:tc>
          <w:tcPr>
            <w:tcW w:w="6925" w:type="dxa"/>
          </w:tcPr>
          <w:p w:rsidR="00E2791C" w:rsidRDefault="00D55304" w:rsidP="004E6361">
            <w:r>
              <w:t xml:space="preserve">The communists say that’s </w:t>
            </w:r>
            <w:proofErr w:type="spellStart"/>
            <w:r>
              <w:t>gonna</w:t>
            </w:r>
            <w:proofErr w:type="spellEnd"/>
            <w:r>
              <w:t xml:space="preserve"> start a new arms race.</w:t>
            </w:r>
            <w:r w:rsidR="000776C6">
              <w:t xml:space="preserve"> What do you think that means?</w:t>
            </w:r>
          </w:p>
        </w:tc>
      </w:tr>
      <w:tr w:rsidR="004371BD" w:rsidTr="0084378D">
        <w:tc>
          <w:tcPr>
            <w:tcW w:w="1255" w:type="dxa"/>
          </w:tcPr>
          <w:p w:rsidR="004371BD" w:rsidRDefault="00634D04" w:rsidP="004371BD">
            <w:r>
              <w:t>00:</w:t>
            </w:r>
            <w:r w:rsidR="00813F4D">
              <w:t>47</w:t>
            </w:r>
          </w:p>
        </w:tc>
        <w:tc>
          <w:tcPr>
            <w:tcW w:w="1170" w:type="dxa"/>
          </w:tcPr>
          <w:p w:rsidR="004371BD" w:rsidRDefault="004371BD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r>
              <w:t>Well, uh that means we’re ahead of ‘</w:t>
            </w:r>
            <w:proofErr w:type="spellStart"/>
            <w:r>
              <w:t>em</w:t>
            </w:r>
            <w:proofErr w:type="spellEnd"/>
            <w:r>
              <w:t xml:space="preserve"> again.</w:t>
            </w:r>
          </w:p>
        </w:tc>
      </w:tr>
      <w:tr w:rsidR="004371BD" w:rsidTr="0084378D">
        <w:tc>
          <w:tcPr>
            <w:tcW w:w="1255" w:type="dxa"/>
          </w:tcPr>
          <w:p w:rsidR="004371BD" w:rsidRDefault="00634D04" w:rsidP="004371BD">
            <w:r>
              <w:t>00:</w:t>
            </w:r>
            <w:r w:rsidR="00813F4D">
              <w:t>49</w:t>
            </w:r>
          </w:p>
        </w:tc>
        <w:tc>
          <w:tcPr>
            <w:tcW w:w="1170" w:type="dxa"/>
          </w:tcPr>
          <w:p w:rsidR="004371BD" w:rsidRDefault="004371BD" w:rsidP="004371BD">
            <w:r>
              <w:t>Sam</w:t>
            </w:r>
          </w:p>
        </w:tc>
        <w:tc>
          <w:tcPr>
            <w:tcW w:w="6925" w:type="dxa"/>
          </w:tcPr>
          <w:p w:rsidR="004371BD" w:rsidRDefault="004371BD" w:rsidP="004371BD">
            <w:r>
              <w:t>H-have we been behind ‘</w:t>
            </w:r>
            <w:proofErr w:type="spellStart"/>
            <w:r>
              <w:t>em</w:t>
            </w:r>
            <w:proofErr w:type="spellEnd"/>
            <w:r>
              <w:t>?</w:t>
            </w:r>
          </w:p>
        </w:tc>
      </w:tr>
      <w:tr w:rsidR="004371BD" w:rsidTr="0084378D">
        <w:tc>
          <w:tcPr>
            <w:tcW w:w="1255" w:type="dxa"/>
          </w:tcPr>
          <w:p w:rsidR="004371BD" w:rsidRDefault="00634D04" w:rsidP="004371BD">
            <w:r>
              <w:t>00:</w:t>
            </w:r>
            <w:r w:rsidR="00813F4D">
              <w:t>51</w:t>
            </w:r>
          </w:p>
        </w:tc>
        <w:tc>
          <w:tcPr>
            <w:tcW w:w="1170" w:type="dxa"/>
          </w:tcPr>
          <w:p w:rsidR="004371BD" w:rsidRDefault="004371BD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pPr>
              <w:tabs>
                <w:tab w:val="left" w:pos="3627"/>
              </w:tabs>
            </w:pPr>
            <w:r>
              <w:t xml:space="preserve">Well, we must’ve been behind. They wanted to keep things just like they </w:t>
            </w:r>
            <w:proofErr w:type="gramStart"/>
            <w:r>
              <w:t>was</w:t>
            </w:r>
            <w:proofErr w:type="gramEnd"/>
            <w:r>
              <w:t>, didn’t they?</w:t>
            </w:r>
          </w:p>
        </w:tc>
      </w:tr>
      <w:tr w:rsidR="004371BD" w:rsidTr="0084378D">
        <w:tc>
          <w:tcPr>
            <w:tcW w:w="1255" w:type="dxa"/>
          </w:tcPr>
          <w:p w:rsidR="004371BD" w:rsidRDefault="00634D04" w:rsidP="004371BD">
            <w:r>
              <w:t>00:</w:t>
            </w:r>
            <w:r w:rsidR="00813F4D">
              <w:t>55</w:t>
            </w:r>
          </w:p>
        </w:tc>
        <w:tc>
          <w:tcPr>
            <w:tcW w:w="1170" w:type="dxa"/>
          </w:tcPr>
          <w:p w:rsidR="004371BD" w:rsidRDefault="004371BD" w:rsidP="004371BD">
            <w:r>
              <w:t>Sam</w:t>
            </w:r>
          </w:p>
        </w:tc>
        <w:tc>
          <w:tcPr>
            <w:tcW w:w="6925" w:type="dxa"/>
          </w:tcPr>
          <w:p w:rsidR="004371BD" w:rsidRDefault="004371BD" w:rsidP="004371BD">
            <w:r>
              <w:t xml:space="preserve">Well, I </w:t>
            </w:r>
            <w:r w:rsidR="007060C2">
              <w:t>n</w:t>
            </w:r>
            <w:r>
              <w:t xml:space="preserve">ever thought of that, but uh, but now what I like best about war movies is </w:t>
            </w:r>
            <w:proofErr w:type="spellStart"/>
            <w:r>
              <w:t>buildin’s</w:t>
            </w:r>
            <w:proofErr w:type="spellEnd"/>
            <w:r>
              <w:t xml:space="preserve"> </w:t>
            </w:r>
            <w:proofErr w:type="spellStart"/>
            <w:r>
              <w:t>fallin</w:t>
            </w:r>
            <w:proofErr w:type="spellEnd"/>
            <w:r>
              <w:t>’</w:t>
            </w:r>
            <w:r w:rsidR="007060C2">
              <w:t xml:space="preserve">, </w:t>
            </w:r>
            <w:r>
              <w:t xml:space="preserve">and explosions, and the </w:t>
            </w:r>
            <w:proofErr w:type="spellStart"/>
            <w:r>
              <w:t>burnin</w:t>
            </w:r>
            <w:proofErr w:type="spellEnd"/>
            <w:r>
              <w:t>’.</w:t>
            </w:r>
          </w:p>
        </w:tc>
      </w:tr>
      <w:tr w:rsidR="004371BD" w:rsidTr="0084378D">
        <w:tc>
          <w:tcPr>
            <w:tcW w:w="1255" w:type="dxa"/>
          </w:tcPr>
          <w:p w:rsidR="004371BD" w:rsidRDefault="00634D04" w:rsidP="004371BD">
            <w:r>
              <w:t>0</w:t>
            </w:r>
            <w:r w:rsidR="00813F4D">
              <w:t>1</w:t>
            </w:r>
            <w:r>
              <w:t>:</w:t>
            </w:r>
            <w:r w:rsidR="00813F4D">
              <w:t>03</w:t>
            </w:r>
          </w:p>
        </w:tc>
        <w:tc>
          <w:tcPr>
            <w:tcW w:w="1170" w:type="dxa"/>
          </w:tcPr>
          <w:p w:rsidR="004371BD" w:rsidRDefault="004371BD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r>
              <w:t>Sam, you are unbelievable! You- You just thrive on that violence. Don’t you?! I never seen nobody so hungry for excitement as you are.</w:t>
            </w:r>
            <w:r w:rsidR="00053514">
              <w:t xml:space="preserve"> [overlap]</w:t>
            </w:r>
          </w:p>
        </w:tc>
      </w:tr>
      <w:tr w:rsidR="004371BD" w:rsidTr="0084378D">
        <w:tc>
          <w:tcPr>
            <w:tcW w:w="1255" w:type="dxa"/>
          </w:tcPr>
          <w:p w:rsidR="004371BD" w:rsidRDefault="00813F4D" w:rsidP="004371BD">
            <w:r>
              <w:t>01:</w:t>
            </w:r>
            <w:r w:rsidR="00053514">
              <w:t>10</w:t>
            </w:r>
          </w:p>
        </w:tc>
        <w:tc>
          <w:tcPr>
            <w:tcW w:w="1170" w:type="dxa"/>
          </w:tcPr>
          <w:p w:rsidR="004371BD" w:rsidRDefault="004371BD" w:rsidP="004371BD">
            <w:r>
              <w:t>Sam</w:t>
            </w:r>
          </w:p>
        </w:tc>
        <w:tc>
          <w:tcPr>
            <w:tcW w:w="6925" w:type="dxa"/>
          </w:tcPr>
          <w:p w:rsidR="004371BD" w:rsidRDefault="00053514" w:rsidP="004371BD">
            <w:r>
              <w:t xml:space="preserve">[overlap] </w:t>
            </w:r>
            <w:r w:rsidR="004371BD">
              <w:t>You ever been to a stock car race when they didn’t have no wrecks?</w:t>
            </w:r>
          </w:p>
        </w:tc>
      </w:tr>
      <w:tr w:rsidR="004371BD" w:rsidTr="0084378D">
        <w:tc>
          <w:tcPr>
            <w:tcW w:w="1255" w:type="dxa"/>
          </w:tcPr>
          <w:p w:rsidR="004371BD" w:rsidRDefault="00813F4D" w:rsidP="004371BD">
            <w:r>
              <w:t>01:</w:t>
            </w:r>
            <w:r w:rsidR="005969CB">
              <w:t>14</w:t>
            </w:r>
          </w:p>
        </w:tc>
        <w:tc>
          <w:tcPr>
            <w:tcW w:w="1170" w:type="dxa"/>
          </w:tcPr>
          <w:p w:rsidR="004371BD" w:rsidRDefault="004371BD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r>
              <w:t>Well, no I don’t reckon-</w:t>
            </w:r>
            <w:r w:rsidR="00BB63E1">
              <w:t xml:space="preserve"> </w:t>
            </w:r>
            <w:r w:rsidR="00BB63E1">
              <w:t>[over sound of truck]</w:t>
            </w:r>
          </w:p>
        </w:tc>
      </w:tr>
      <w:tr w:rsidR="004371BD" w:rsidTr="0084378D">
        <w:tc>
          <w:tcPr>
            <w:tcW w:w="1255" w:type="dxa"/>
          </w:tcPr>
          <w:p w:rsidR="004371BD" w:rsidRDefault="00813F4D" w:rsidP="004371BD">
            <w:r>
              <w:t>01:</w:t>
            </w:r>
            <w:r w:rsidR="005969CB">
              <w:t>15</w:t>
            </w:r>
          </w:p>
        </w:tc>
        <w:tc>
          <w:tcPr>
            <w:tcW w:w="1170" w:type="dxa"/>
          </w:tcPr>
          <w:p w:rsidR="004371BD" w:rsidRDefault="007060C2" w:rsidP="004371BD">
            <w:r>
              <w:t>Sam</w:t>
            </w:r>
          </w:p>
        </w:tc>
        <w:tc>
          <w:tcPr>
            <w:tcW w:w="6925" w:type="dxa"/>
          </w:tcPr>
          <w:p w:rsidR="004371BD" w:rsidRDefault="004371BD" w:rsidP="004371BD">
            <w:r>
              <w:t>Dull! That’s what it is.</w:t>
            </w:r>
            <w:r w:rsidR="00BB63E1">
              <w:t xml:space="preserve"> [door opens, closes]</w:t>
            </w:r>
            <w:r>
              <w:t xml:space="preserve"> Dull!</w:t>
            </w:r>
          </w:p>
        </w:tc>
      </w:tr>
      <w:tr w:rsidR="004371BD" w:rsidTr="0084378D">
        <w:tc>
          <w:tcPr>
            <w:tcW w:w="1255" w:type="dxa"/>
          </w:tcPr>
          <w:p w:rsidR="004371BD" w:rsidRDefault="00813F4D" w:rsidP="004371BD">
            <w:r>
              <w:t>01:</w:t>
            </w:r>
            <w:r w:rsidR="005969CB">
              <w:t>17</w:t>
            </w:r>
          </w:p>
        </w:tc>
        <w:tc>
          <w:tcPr>
            <w:tcW w:w="1170" w:type="dxa"/>
          </w:tcPr>
          <w:p w:rsidR="004371BD" w:rsidRDefault="004371BD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r>
              <w:t>Oh! Hi</w:t>
            </w:r>
            <w:r w:rsidR="00BB63E1">
              <w:t>,</w:t>
            </w:r>
            <w:r>
              <w:t xml:space="preserve"> there, Mr. Buddy. Can-can we help you?</w:t>
            </w:r>
          </w:p>
        </w:tc>
      </w:tr>
      <w:tr w:rsidR="004371BD" w:rsidTr="0084378D">
        <w:tc>
          <w:tcPr>
            <w:tcW w:w="1255" w:type="dxa"/>
          </w:tcPr>
          <w:p w:rsidR="004371BD" w:rsidRDefault="00813F4D" w:rsidP="004371BD">
            <w:r>
              <w:t>01:</w:t>
            </w:r>
            <w:r w:rsidR="005969CB">
              <w:t>2</w:t>
            </w:r>
            <w:r w:rsidR="001210E7">
              <w:t>0</w:t>
            </w:r>
          </w:p>
        </w:tc>
        <w:tc>
          <w:tcPr>
            <w:tcW w:w="1170" w:type="dxa"/>
          </w:tcPr>
          <w:p w:rsidR="004371BD" w:rsidRDefault="007060C2" w:rsidP="004371BD">
            <w:r>
              <w:t>Mr. Buddy</w:t>
            </w:r>
          </w:p>
        </w:tc>
        <w:tc>
          <w:tcPr>
            <w:tcW w:w="6925" w:type="dxa"/>
          </w:tcPr>
          <w:p w:rsidR="004371BD" w:rsidRDefault="004371BD" w:rsidP="004371BD">
            <w:r>
              <w:t>Oh, yeah</w:t>
            </w:r>
            <w:r w:rsidR="00BB63E1">
              <w:t>, f</w:t>
            </w:r>
            <w:r>
              <w:t xml:space="preserve">ill it up. I-I </w:t>
            </w:r>
            <w:proofErr w:type="spellStart"/>
            <w:r>
              <w:t>gotta</w:t>
            </w:r>
            <w:proofErr w:type="spellEnd"/>
            <w:r>
              <w:t xml:space="preserve"> run down to Texarkana today.</w:t>
            </w:r>
          </w:p>
        </w:tc>
      </w:tr>
      <w:tr w:rsidR="004371BD" w:rsidTr="0084378D">
        <w:tc>
          <w:tcPr>
            <w:tcW w:w="1255" w:type="dxa"/>
          </w:tcPr>
          <w:p w:rsidR="004371BD" w:rsidRDefault="00813F4D" w:rsidP="004371BD">
            <w:r>
              <w:t>01:</w:t>
            </w:r>
            <w:r w:rsidR="001210E7">
              <w:t>23</w:t>
            </w:r>
          </w:p>
        </w:tc>
        <w:tc>
          <w:tcPr>
            <w:tcW w:w="1170" w:type="dxa"/>
          </w:tcPr>
          <w:p w:rsidR="004371BD" w:rsidRDefault="004371BD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r>
              <w:t xml:space="preserve">Say-say, Mr. Buddy, Sam and me was </w:t>
            </w:r>
            <w:proofErr w:type="spellStart"/>
            <w:r>
              <w:t>talkin</w:t>
            </w:r>
            <w:proofErr w:type="spellEnd"/>
            <w:r>
              <w:t xml:space="preserve">’ about that new bomb. </w:t>
            </w:r>
            <w:proofErr w:type="spellStart"/>
            <w:r>
              <w:t>Ya</w:t>
            </w:r>
            <w:proofErr w:type="spellEnd"/>
            <w:r>
              <w:t xml:space="preserve">’ know the one that kills people without </w:t>
            </w:r>
            <w:proofErr w:type="spellStart"/>
            <w:r>
              <w:t>tearin</w:t>
            </w:r>
            <w:proofErr w:type="spellEnd"/>
            <w:r>
              <w:t xml:space="preserve">’ up the </w:t>
            </w:r>
            <w:proofErr w:type="spellStart"/>
            <w:r>
              <w:t>buildin’s</w:t>
            </w:r>
            <w:proofErr w:type="spellEnd"/>
            <w:r>
              <w:t>. H-how is that possible, now.</w:t>
            </w:r>
          </w:p>
        </w:tc>
      </w:tr>
      <w:tr w:rsidR="004371BD" w:rsidTr="0084378D">
        <w:tc>
          <w:tcPr>
            <w:tcW w:w="1255" w:type="dxa"/>
          </w:tcPr>
          <w:p w:rsidR="004371BD" w:rsidRDefault="00813F4D" w:rsidP="004371BD">
            <w:r>
              <w:t>01:</w:t>
            </w:r>
            <w:r w:rsidR="001210E7">
              <w:t>32</w:t>
            </w:r>
          </w:p>
        </w:tc>
        <w:tc>
          <w:tcPr>
            <w:tcW w:w="1170" w:type="dxa"/>
          </w:tcPr>
          <w:p w:rsidR="004371BD" w:rsidRDefault="007060C2" w:rsidP="004371BD">
            <w:r>
              <w:t>Mr. Buddy</w:t>
            </w:r>
          </w:p>
        </w:tc>
        <w:tc>
          <w:tcPr>
            <w:tcW w:w="6925" w:type="dxa"/>
          </w:tcPr>
          <w:p w:rsidR="004371BD" w:rsidRDefault="004371BD" w:rsidP="004371BD">
            <w:pPr>
              <w:tabs>
                <w:tab w:val="left" w:pos="5933"/>
              </w:tabs>
            </w:pPr>
            <w:r>
              <w:t>Well</w:t>
            </w:r>
            <w:r w:rsidR="007060C2">
              <w:t>, let’s see</w:t>
            </w:r>
            <w:r>
              <w:t>, I</w:t>
            </w:r>
            <w:r w:rsidR="007060C2">
              <w:t>-I</w:t>
            </w:r>
            <w:r>
              <w:t xml:space="preserve"> believe that kills by radiation.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lastRenderedPageBreak/>
              <w:t>01:35</w:t>
            </w:r>
          </w:p>
        </w:tc>
        <w:tc>
          <w:tcPr>
            <w:tcW w:w="1170" w:type="dxa"/>
          </w:tcPr>
          <w:p w:rsidR="004371BD" w:rsidRDefault="007060C2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pPr>
              <w:tabs>
                <w:tab w:val="left" w:pos="5933"/>
              </w:tabs>
            </w:pPr>
            <w:r>
              <w:t>Well,</w:t>
            </w:r>
            <w:r w:rsidR="007060C2">
              <w:t xml:space="preserve"> well</w:t>
            </w:r>
            <w:r w:rsidR="00BB63E1">
              <w:t>,</w:t>
            </w:r>
            <w:r>
              <w:t xml:space="preserve"> where would you </w:t>
            </w:r>
            <w:proofErr w:type="spellStart"/>
            <w:r>
              <w:t>wanna</w:t>
            </w:r>
            <w:proofErr w:type="spellEnd"/>
            <w:r>
              <w:t xml:space="preserve"> be if one of them things went off?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1:38</w:t>
            </w:r>
          </w:p>
        </w:tc>
        <w:tc>
          <w:tcPr>
            <w:tcW w:w="1170" w:type="dxa"/>
          </w:tcPr>
          <w:p w:rsidR="004371BD" w:rsidRDefault="007060C2" w:rsidP="004371BD">
            <w:r>
              <w:t>Mr. Buddy</w:t>
            </w:r>
          </w:p>
        </w:tc>
        <w:tc>
          <w:tcPr>
            <w:tcW w:w="6925" w:type="dxa"/>
          </w:tcPr>
          <w:p w:rsidR="004371BD" w:rsidRDefault="004371BD" w:rsidP="004371BD">
            <w:r>
              <w:t>[laughs] Probably up wind, I suppose.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1:41</w:t>
            </w:r>
          </w:p>
        </w:tc>
        <w:tc>
          <w:tcPr>
            <w:tcW w:w="1170" w:type="dxa"/>
          </w:tcPr>
          <w:p w:rsidR="004371BD" w:rsidRDefault="004371BD" w:rsidP="004371BD">
            <w:r>
              <w:t>Sam</w:t>
            </w:r>
          </w:p>
        </w:tc>
        <w:tc>
          <w:tcPr>
            <w:tcW w:w="6925" w:type="dxa"/>
          </w:tcPr>
          <w:p w:rsidR="004371BD" w:rsidRDefault="004371BD" w:rsidP="004371BD">
            <w:r>
              <w:t>I-I</w:t>
            </w:r>
            <w:r w:rsidR="00634D04">
              <w:t>’d</w:t>
            </w:r>
            <w:r>
              <w:t xml:space="preserve"> rather be somewhere where I could say, “What was that?”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1:44</w:t>
            </w:r>
          </w:p>
        </w:tc>
        <w:tc>
          <w:tcPr>
            <w:tcW w:w="1170" w:type="dxa"/>
          </w:tcPr>
          <w:p w:rsidR="004371BD" w:rsidRDefault="007060C2" w:rsidP="004371BD">
            <w:r>
              <w:t>Mr. Buddy</w:t>
            </w:r>
          </w:p>
        </w:tc>
        <w:tc>
          <w:tcPr>
            <w:tcW w:w="6925" w:type="dxa"/>
          </w:tcPr>
          <w:p w:rsidR="004371BD" w:rsidRDefault="004371BD" w:rsidP="004371BD">
            <w:r>
              <w:t>[laughs] I agree with that. Well, uh, there’s really no safe place for anyone, though, Sam.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1:49</w:t>
            </w:r>
          </w:p>
        </w:tc>
        <w:tc>
          <w:tcPr>
            <w:tcW w:w="1170" w:type="dxa"/>
          </w:tcPr>
          <w:p w:rsidR="004371BD" w:rsidRDefault="004371BD" w:rsidP="004371BD">
            <w:r>
              <w:t>Sam</w:t>
            </w:r>
          </w:p>
        </w:tc>
        <w:tc>
          <w:tcPr>
            <w:tcW w:w="6925" w:type="dxa"/>
          </w:tcPr>
          <w:p w:rsidR="004371BD" w:rsidRDefault="004371BD" w:rsidP="004371BD">
            <w:r>
              <w:t xml:space="preserve">Now, </w:t>
            </w:r>
            <w:proofErr w:type="spellStart"/>
            <w:r>
              <w:t>ain’t</w:t>
            </w:r>
            <w:proofErr w:type="spellEnd"/>
            <w:r>
              <w:t xml:space="preserve"> we safe here in Gum Springs?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1:51</w:t>
            </w:r>
          </w:p>
        </w:tc>
        <w:tc>
          <w:tcPr>
            <w:tcW w:w="1170" w:type="dxa"/>
          </w:tcPr>
          <w:p w:rsidR="004371BD" w:rsidRDefault="00634D04" w:rsidP="004371BD">
            <w:r>
              <w:t>Mr. Buddy</w:t>
            </w:r>
          </w:p>
        </w:tc>
        <w:tc>
          <w:tcPr>
            <w:tcW w:w="6925" w:type="dxa"/>
          </w:tcPr>
          <w:p w:rsidR="004371BD" w:rsidRDefault="004371BD" w:rsidP="004371BD">
            <w:r>
              <w:t>Oh no, Sam. We’re not safe. As long as small, greedy men can rise to power in a world where weapons exist that can kill and maim, as long as men without conscious can</w:t>
            </w:r>
            <w:r w:rsidR="00634D04">
              <w:t xml:space="preserve"> use weapons to</w:t>
            </w:r>
            <w:r>
              <w:t xml:space="preserve"> kill people that they don’t have to face, as long neighbors are not really neighbors, no one’s really safe. No sir. Well, I’ve got to get </w:t>
            </w:r>
            <w:proofErr w:type="spellStart"/>
            <w:r>
              <w:t>goin</w:t>
            </w:r>
            <w:proofErr w:type="spellEnd"/>
            <w:r>
              <w:t>’. [door closes]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2:12</w:t>
            </w:r>
          </w:p>
        </w:tc>
        <w:tc>
          <w:tcPr>
            <w:tcW w:w="1170" w:type="dxa"/>
          </w:tcPr>
          <w:p w:rsidR="004371BD" w:rsidRDefault="004371BD" w:rsidP="004371BD">
            <w:r>
              <w:t>Sam</w:t>
            </w:r>
          </w:p>
        </w:tc>
        <w:tc>
          <w:tcPr>
            <w:tcW w:w="6925" w:type="dxa"/>
          </w:tcPr>
          <w:p w:rsidR="004371BD" w:rsidRDefault="004371BD" w:rsidP="004371BD">
            <w:r>
              <w:t xml:space="preserve">Jesse, he knows so much, but he </w:t>
            </w:r>
            <w:proofErr w:type="gramStart"/>
            <w:r>
              <w:t>don’t</w:t>
            </w:r>
            <w:proofErr w:type="gramEnd"/>
            <w:r>
              <w:t xml:space="preserve"> seem to be real happy, does he?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2:18</w:t>
            </w:r>
          </w:p>
        </w:tc>
        <w:tc>
          <w:tcPr>
            <w:tcW w:w="1170" w:type="dxa"/>
          </w:tcPr>
          <w:p w:rsidR="004371BD" w:rsidRDefault="004371BD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r>
              <w:t>Well, no</w:t>
            </w:r>
            <w:r w:rsidR="00BB63E1">
              <w:t>,</w:t>
            </w:r>
            <w:r>
              <w:t xml:space="preserve"> he </w:t>
            </w:r>
            <w:proofErr w:type="gramStart"/>
            <w:r>
              <w:t>don’t</w:t>
            </w:r>
            <w:proofErr w:type="gramEnd"/>
            <w:r>
              <w:t>, Sam. I expect he reads too many books.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2:23</w:t>
            </w:r>
          </w:p>
        </w:tc>
        <w:tc>
          <w:tcPr>
            <w:tcW w:w="1170" w:type="dxa"/>
          </w:tcPr>
          <w:p w:rsidR="004371BD" w:rsidRDefault="004371BD" w:rsidP="004371BD"/>
        </w:tc>
        <w:tc>
          <w:tcPr>
            <w:tcW w:w="6925" w:type="dxa"/>
          </w:tcPr>
          <w:p w:rsidR="004371BD" w:rsidRDefault="004371BD" w:rsidP="004371BD">
            <w:r>
              <w:t>[music]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2:32</w:t>
            </w:r>
          </w:p>
        </w:tc>
        <w:tc>
          <w:tcPr>
            <w:tcW w:w="1170" w:type="dxa"/>
          </w:tcPr>
          <w:p w:rsidR="004371BD" w:rsidRDefault="004371BD" w:rsidP="004371BD"/>
        </w:tc>
        <w:tc>
          <w:tcPr>
            <w:tcW w:w="6925" w:type="dxa"/>
          </w:tcPr>
          <w:p w:rsidR="004371BD" w:rsidRDefault="004371BD" w:rsidP="004371BD">
            <w:r>
              <w:t>[music fades out, the repeats]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2:43</w:t>
            </w:r>
          </w:p>
        </w:tc>
        <w:tc>
          <w:tcPr>
            <w:tcW w:w="1170" w:type="dxa"/>
          </w:tcPr>
          <w:p w:rsidR="004371BD" w:rsidRDefault="004371BD" w:rsidP="004371BD">
            <w:r>
              <w:t>Sam</w:t>
            </w:r>
          </w:p>
        </w:tc>
        <w:tc>
          <w:tcPr>
            <w:tcW w:w="6925" w:type="dxa"/>
          </w:tcPr>
          <w:p w:rsidR="004371BD" w:rsidRDefault="004371BD" w:rsidP="004371BD">
            <w:r>
              <w:t>Now</w:t>
            </w:r>
            <w:r w:rsidR="00BB63E1">
              <w:t>,</w:t>
            </w:r>
            <w:r>
              <w:t xml:space="preserve"> I-I still think world peace c</w:t>
            </w:r>
            <w:r w:rsidR="00634D04">
              <w:t>ould</w:t>
            </w:r>
            <w:r>
              <w:t xml:space="preserve"> be worked out on champion</w:t>
            </w:r>
            <w:r w:rsidR="00BB63E1">
              <w:t>s</w:t>
            </w:r>
            <w:r>
              <w:t xml:space="preserve">hip </w:t>
            </w:r>
            <w:proofErr w:type="spellStart"/>
            <w:r>
              <w:t>wrestlin</w:t>
            </w:r>
            <w:proofErr w:type="spellEnd"/>
            <w:r>
              <w:t>’.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2:47</w:t>
            </w:r>
          </w:p>
        </w:tc>
        <w:tc>
          <w:tcPr>
            <w:tcW w:w="1170" w:type="dxa"/>
          </w:tcPr>
          <w:p w:rsidR="004371BD" w:rsidRDefault="004371BD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r>
              <w:t xml:space="preserve">Sam, that’s just too </w:t>
            </w:r>
            <w:r w:rsidR="00BB63E1">
              <w:t>simple</w:t>
            </w:r>
            <w:r>
              <w:t xml:space="preserve">. Why it </w:t>
            </w:r>
            <w:proofErr w:type="spellStart"/>
            <w:r>
              <w:t>ain’t</w:t>
            </w:r>
            <w:proofErr w:type="spellEnd"/>
            <w:r>
              <w:t xml:space="preserve"> possible to work out anything that complicated in an athletic event.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2:54</w:t>
            </w:r>
          </w:p>
        </w:tc>
        <w:tc>
          <w:tcPr>
            <w:tcW w:w="1170" w:type="dxa"/>
          </w:tcPr>
          <w:p w:rsidR="004371BD" w:rsidRDefault="004371BD" w:rsidP="004371BD">
            <w:r>
              <w:t>Sam</w:t>
            </w:r>
          </w:p>
        </w:tc>
        <w:tc>
          <w:tcPr>
            <w:tcW w:w="6925" w:type="dxa"/>
          </w:tcPr>
          <w:p w:rsidR="004371BD" w:rsidRDefault="004371BD" w:rsidP="004371BD">
            <w:r>
              <w:t>John Denver almost worked it out on his guitar.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2:57</w:t>
            </w:r>
          </w:p>
        </w:tc>
        <w:tc>
          <w:tcPr>
            <w:tcW w:w="1170" w:type="dxa"/>
          </w:tcPr>
          <w:p w:rsidR="004371BD" w:rsidRDefault="004371BD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r>
              <w:t>Oh, Sam</w:t>
            </w:r>
            <w:r w:rsidR="00BB63E1">
              <w:t>!</w:t>
            </w:r>
            <w:r>
              <w:t xml:space="preserve"> You so serious about things that </w:t>
            </w:r>
            <w:proofErr w:type="spellStart"/>
            <w:r>
              <w:t>ain’t</w:t>
            </w:r>
            <w:proofErr w:type="spellEnd"/>
            <w:r>
              <w:t xml:space="preserve"> important and down</w:t>
            </w:r>
            <w:r w:rsidR="00BB63E1">
              <w:t>-</w:t>
            </w:r>
            <w:r>
              <w:t>right silly sometimes</w:t>
            </w:r>
            <w:r w:rsidR="00BB63E1">
              <w:t xml:space="preserve"> [unintelligible]</w:t>
            </w:r>
            <w:bookmarkStart w:id="0" w:name="_GoBack"/>
            <w:bookmarkEnd w:id="0"/>
            <w:r w:rsidR="00BB63E1">
              <w:t xml:space="preserve"> w</w:t>
            </w:r>
            <w:r>
              <w:t>orry about things that is important.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3:04</w:t>
            </w:r>
          </w:p>
        </w:tc>
        <w:tc>
          <w:tcPr>
            <w:tcW w:w="1170" w:type="dxa"/>
          </w:tcPr>
          <w:p w:rsidR="004371BD" w:rsidRDefault="004371BD" w:rsidP="004371BD">
            <w:r>
              <w:t>Sam</w:t>
            </w:r>
          </w:p>
        </w:tc>
        <w:tc>
          <w:tcPr>
            <w:tcW w:w="6925" w:type="dxa"/>
          </w:tcPr>
          <w:p w:rsidR="004371BD" w:rsidRDefault="004371BD" w:rsidP="004371BD">
            <w:r>
              <w:t xml:space="preserve">Important?! I’ll tell you what’s important. People not getting’ hurt. That’s what’s important. </w:t>
            </w:r>
            <w:proofErr w:type="spellStart"/>
            <w:r>
              <w:t>Killin</w:t>
            </w:r>
            <w:proofErr w:type="spellEnd"/>
            <w:r>
              <w:t xml:space="preserve">’ people without </w:t>
            </w:r>
            <w:proofErr w:type="spellStart"/>
            <w:r>
              <w:t>tearin</w:t>
            </w:r>
            <w:proofErr w:type="spellEnd"/>
            <w:r>
              <w:t xml:space="preserve">’ up a </w:t>
            </w:r>
            <w:proofErr w:type="spellStart"/>
            <w:r>
              <w:t>buildin</w:t>
            </w:r>
            <w:proofErr w:type="spellEnd"/>
            <w:r>
              <w:t>’.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3:13</w:t>
            </w:r>
          </w:p>
        </w:tc>
        <w:tc>
          <w:tcPr>
            <w:tcW w:w="1170" w:type="dxa"/>
          </w:tcPr>
          <w:p w:rsidR="004371BD" w:rsidRDefault="004371BD" w:rsidP="004371BD">
            <w:r>
              <w:t>Jesse</w:t>
            </w:r>
          </w:p>
        </w:tc>
        <w:tc>
          <w:tcPr>
            <w:tcW w:w="6925" w:type="dxa"/>
          </w:tcPr>
          <w:p w:rsidR="004371BD" w:rsidRDefault="004371BD" w:rsidP="004371BD">
            <w:r>
              <w:t>Now, Sam.</w:t>
            </w:r>
            <w:r w:rsidR="001210E7">
              <w:t xml:space="preserve"> [overlap]</w:t>
            </w:r>
          </w:p>
        </w:tc>
      </w:tr>
      <w:tr w:rsidR="004371BD" w:rsidTr="0084378D">
        <w:tc>
          <w:tcPr>
            <w:tcW w:w="1255" w:type="dxa"/>
          </w:tcPr>
          <w:p w:rsidR="004371BD" w:rsidRDefault="001210E7" w:rsidP="004371BD">
            <w:r>
              <w:t>03:13</w:t>
            </w:r>
          </w:p>
        </w:tc>
        <w:tc>
          <w:tcPr>
            <w:tcW w:w="1170" w:type="dxa"/>
          </w:tcPr>
          <w:p w:rsidR="004371BD" w:rsidRDefault="004371BD" w:rsidP="004371BD">
            <w:r>
              <w:t>Sam</w:t>
            </w:r>
          </w:p>
        </w:tc>
        <w:tc>
          <w:tcPr>
            <w:tcW w:w="6925" w:type="dxa"/>
          </w:tcPr>
          <w:p w:rsidR="004371BD" w:rsidRDefault="001210E7" w:rsidP="004371BD">
            <w:r>
              <w:t xml:space="preserve">[overlap] </w:t>
            </w:r>
            <w:r w:rsidR="004371BD">
              <w:t>Why the</w:t>
            </w:r>
            <w:r w:rsidR="00634D04">
              <w:t>- why the</w:t>
            </w:r>
            <w:r w:rsidR="004371BD">
              <w:t xml:space="preserve"> other night eight wrestlers butted their heads together and they hit each other chairs. Tore that </w:t>
            </w:r>
            <w:proofErr w:type="spellStart"/>
            <w:r w:rsidR="004371BD">
              <w:t>wrestlin</w:t>
            </w:r>
            <w:proofErr w:type="spellEnd"/>
            <w:r w:rsidR="004371BD">
              <w:t>’ arena to pieces and choked each other with the ropes, but they just tore up the whole place</w:t>
            </w:r>
            <w:r w:rsidR="00BB63E1">
              <w:t>. B</w:t>
            </w:r>
            <w:r w:rsidR="004371BD">
              <w:t xml:space="preserve">ut nobody got hurt. Now, that’s important. I seen all them wrestlers </w:t>
            </w:r>
            <w:r w:rsidR="00634D04">
              <w:t xml:space="preserve">[overlap with music] </w:t>
            </w:r>
            <w:r w:rsidR="004371BD">
              <w:t>in a Ford pinto</w:t>
            </w:r>
            <w:r w:rsidR="00634D04">
              <w:t xml:space="preserve"> </w:t>
            </w:r>
            <w:r w:rsidR="004371BD">
              <w:t xml:space="preserve">after that </w:t>
            </w:r>
            <w:proofErr w:type="spellStart"/>
            <w:r w:rsidR="004371BD">
              <w:t>lookin</w:t>
            </w:r>
            <w:proofErr w:type="spellEnd"/>
            <w:r w:rsidR="004371BD">
              <w:t>’ for a McDonalds.</w:t>
            </w:r>
          </w:p>
        </w:tc>
      </w:tr>
      <w:tr w:rsidR="004371BD" w:rsidTr="0084378D">
        <w:tc>
          <w:tcPr>
            <w:tcW w:w="1255" w:type="dxa"/>
          </w:tcPr>
          <w:p w:rsidR="004371BD" w:rsidRPr="0084378D" w:rsidRDefault="001210E7" w:rsidP="004371BD">
            <w:r>
              <w:t>03:31</w:t>
            </w:r>
          </w:p>
        </w:tc>
        <w:tc>
          <w:tcPr>
            <w:tcW w:w="1170" w:type="dxa"/>
          </w:tcPr>
          <w:p w:rsidR="004371BD" w:rsidRDefault="004371BD" w:rsidP="004371BD"/>
        </w:tc>
        <w:tc>
          <w:tcPr>
            <w:tcW w:w="6925" w:type="dxa"/>
          </w:tcPr>
          <w:p w:rsidR="004371BD" w:rsidRDefault="004371BD" w:rsidP="004371BD">
            <w:r>
              <w:t>[music]</w:t>
            </w:r>
          </w:p>
        </w:tc>
      </w:tr>
    </w:tbl>
    <w:p w:rsidR="004E6361" w:rsidRPr="00BB63E1" w:rsidRDefault="004E6361" w:rsidP="00BB63E1">
      <w:pPr>
        <w:rPr>
          <w:sz w:val="4"/>
          <w:szCs w:val="4"/>
        </w:rPr>
      </w:pPr>
    </w:p>
    <w:sectPr w:rsidR="004E6361" w:rsidRPr="00BB63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11C1B"/>
    <w:rsid w:val="00053514"/>
    <w:rsid w:val="000776C6"/>
    <w:rsid w:val="000B53AF"/>
    <w:rsid w:val="001210E7"/>
    <w:rsid w:val="001B63F5"/>
    <w:rsid w:val="002507CC"/>
    <w:rsid w:val="00433DF0"/>
    <w:rsid w:val="004371BD"/>
    <w:rsid w:val="004E4BE0"/>
    <w:rsid w:val="004E6361"/>
    <w:rsid w:val="005969CB"/>
    <w:rsid w:val="005B1607"/>
    <w:rsid w:val="00634D04"/>
    <w:rsid w:val="0070550F"/>
    <w:rsid w:val="007060C2"/>
    <w:rsid w:val="007323BE"/>
    <w:rsid w:val="00813F4D"/>
    <w:rsid w:val="0084378D"/>
    <w:rsid w:val="0089060E"/>
    <w:rsid w:val="0097689C"/>
    <w:rsid w:val="00BB63E1"/>
    <w:rsid w:val="00C73609"/>
    <w:rsid w:val="00D55304"/>
    <w:rsid w:val="00E2791C"/>
    <w:rsid w:val="00F15AB9"/>
    <w:rsid w:val="00F41C58"/>
    <w:rsid w:val="00F62C5F"/>
    <w:rsid w:val="00F84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49EA7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2:30:00Z</dcterms:created>
  <dcterms:modified xsi:type="dcterms:W3CDTF">2022-09-21T02:30:00Z</dcterms:modified>
</cp:coreProperties>
</file>